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FCA0D6" w14:textId="5FBC8DE5" w:rsidR="00276FD4" w:rsidRPr="002C5BFD" w:rsidRDefault="00276FD4" w:rsidP="00276FD4">
      <w:pPr>
        <w:pStyle w:val="Heading1"/>
        <w:jc w:val="center"/>
        <w:rPr>
          <w:rFonts w:asciiTheme="minorHAnsi" w:eastAsia="Times New Roman" w:hAnsiTheme="minorHAnsi" w:cstheme="minorHAnsi"/>
          <w:b/>
          <w:bCs/>
          <w:color w:val="auto"/>
          <w:sz w:val="24"/>
          <w:szCs w:val="24"/>
          <w:lang w:val="en" w:eastAsia="en-CA"/>
        </w:rPr>
      </w:pPr>
      <w:r w:rsidRPr="002C5BFD">
        <w:rPr>
          <w:rFonts w:asciiTheme="minorHAnsi" w:eastAsia="Times New Roman" w:hAnsiTheme="minorHAnsi" w:cstheme="minorHAnsi"/>
          <w:b/>
          <w:bCs/>
          <w:color w:val="auto"/>
          <w:sz w:val="24"/>
          <w:szCs w:val="24"/>
          <w:lang w:val="en" w:eastAsia="en-CA"/>
        </w:rPr>
        <w:t>Sample Outline</w:t>
      </w:r>
    </w:p>
    <w:p w14:paraId="204D1B52" w14:textId="77777777" w:rsidR="00276FD4" w:rsidRPr="002C5BFD" w:rsidRDefault="00276FD4" w:rsidP="00276FD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" w:eastAsia="en-CA"/>
        </w:rPr>
      </w:pPr>
    </w:p>
    <w:p w14:paraId="311D5FDB" w14:textId="18B2D975" w:rsidR="00276FD4" w:rsidRPr="002C5BFD" w:rsidRDefault="00276FD4" w:rsidP="00276FD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 xml:space="preserve">1.0 Introduction </w:t>
      </w:r>
    </w:p>
    <w:p w14:paraId="5B722FE0" w14:textId="2D36E292" w:rsidR="00276FD4" w:rsidRPr="002C5BFD" w:rsidRDefault="00276FD4" w:rsidP="00276FD4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>  1.1 Attention Grabber:</w:t>
      </w:r>
      <w:r w:rsidR="00770888" w:rsidRPr="002C5BFD">
        <w:rPr>
          <w:rFonts w:eastAsia="Times New Roman" w:cstheme="minorHAnsi"/>
          <w:sz w:val="24"/>
          <w:szCs w:val="24"/>
          <w:lang w:val="en" w:eastAsia="en-CA"/>
        </w:rPr>
        <w:t xml:space="preserve"> ________________________________________________________________________________________________________________________________________________________________________________________________________________________</w:t>
      </w:r>
    </w:p>
    <w:p w14:paraId="3E2C1203" w14:textId="77777777" w:rsidR="00770888" w:rsidRPr="002C5BFD" w:rsidRDefault="00276FD4" w:rsidP="00770888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 xml:space="preserve">  1.2 Transition: </w:t>
      </w:r>
      <w:r w:rsidR="00770888" w:rsidRPr="002C5BFD">
        <w:rPr>
          <w:rFonts w:eastAsia="Times New Roman" w:cstheme="minorHAnsi"/>
          <w:sz w:val="24"/>
          <w:szCs w:val="24"/>
          <w:lang w:val="en" w:eastAsia="en-CA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069E4EC9" w14:textId="77777777" w:rsidR="00770888" w:rsidRPr="002C5BFD" w:rsidRDefault="00276FD4" w:rsidP="00770888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>  1.3 Thesis:</w:t>
      </w:r>
      <w:r w:rsidR="00770888" w:rsidRPr="002C5BFD">
        <w:rPr>
          <w:rFonts w:eastAsia="Times New Roman" w:cstheme="minorHAnsi"/>
          <w:sz w:val="24"/>
          <w:szCs w:val="24"/>
          <w:lang w:val="en" w:eastAsia="en-CA"/>
        </w:rPr>
        <w:t xml:space="preserve"> ________________________________________________________________________________________________________________________________________________________________________________________________________________________</w:t>
      </w:r>
    </w:p>
    <w:p w14:paraId="6575ECA4" w14:textId="77777777" w:rsidR="00276FD4" w:rsidRPr="002C5BFD" w:rsidRDefault="00276FD4" w:rsidP="00276FD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>2.0 Paragraph 1: Topic sentence</w:t>
      </w:r>
    </w:p>
    <w:p w14:paraId="78043CF8" w14:textId="77777777" w:rsidR="00276FD4" w:rsidRPr="002C5BFD" w:rsidRDefault="00276FD4" w:rsidP="00276FD4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> 2.1 Supporting point 1</w:t>
      </w:r>
    </w:p>
    <w:p w14:paraId="55A3FDCA" w14:textId="77777777" w:rsidR="00276FD4" w:rsidRPr="002C5BFD" w:rsidRDefault="00276FD4" w:rsidP="00276FD4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>  2.2 Supporting point 2</w:t>
      </w:r>
    </w:p>
    <w:p w14:paraId="0F4C066D" w14:textId="77777777" w:rsidR="00276FD4" w:rsidRPr="002C5BFD" w:rsidRDefault="00276FD4" w:rsidP="00276FD4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 xml:space="preserve">  2.3 Supporting point 3 </w:t>
      </w:r>
    </w:p>
    <w:p w14:paraId="729F477B" w14:textId="77777777" w:rsidR="00276FD4" w:rsidRPr="002C5BFD" w:rsidRDefault="00276FD4" w:rsidP="00276FD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 xml:space="preserve">3.0 Paragraph 2: Topic sentence </w:t>
      </w:r>
    </w:p>
    <w:p w14:paraId="63862940" w14:textId="77777777" w:rsidR="00276FD4" w:rsidRPr="002C5BFD" w:rsidRDefault="00276FD4" w:rsidP="00276FD4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>  3.1 Supporting point 1</w:t>
      </w:r>
    </w:p>
    <w:p w14:paraId="2CE967EC" w14:textId="77777777" w:rsidR="00276FD4" w:rsidRPr="002C5BFD" w:rsidRDefault="00276FD4" w:rsidP="00276FD4">
      <w:pPr>
        <w:spacing w:before="100" w:beforeAutospacing="1" w:after="100" w:afterAutospacing="1" w:line="240" w:lineRule="auto"/>
        <w:ind w:left="1440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>  3.31 Statistics</w:t>
      </w:r>
    </w:p>
    <w:p w14:paraId="1144A340" w14:textId="77777777" w:rsidR="00276FD4" w:rsidRPr="002C5BFD" w:rsidRDefault="00276FD4" w:rsidP="00276FD4">
      <w:pPr>
        <w:spacing w:before="100" w:beforeAutospacing="1" w:after="100" w:afterAutospacing="1" w:line="240" w:lineRule="auto"/>
        <w:ind w:left="1440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 xml:space="preserve">  3.32 Testimonial </w:t>
      </w:r>
    </w:p>
    <w:p w14:paraId="113791EA" w14:textId="77777777" w:rsidR="00276FD4" w:rsidRPr="002C5BFD" w:rsidRDefault="00276FD4" w:rsidP="00276FD4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>  3.2 Supporting point 2</w:t>
      </w:r>
    </w:p>
    <w:p w14:paraId="1BE5724F" w14:textId="77777777" w:rsidR="00276FD4" w:rsidRPr="002C5BFD" w:rsidRDefault="00276FD4" w:rsidP="00276FD4">
      <w:pPr>
        <w:spacing w:before="100" w:beforeAutospacing="1" w:after="100" w:afterAutospacing="1" w:line="240" w:lineRule="auto"/>
        <w:ind w:left="1440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 xml:space="preserve">  3.21 Evidence </w:t>
      </w:r>
    </w:p>
    <w:p w14:paraId="4C5F124C" w14:textId="77777777" w:rsidR="00276FD4" w:rsidRPr="002C5BFD" w:rsidRDefault="00276FD4" w:rsidP="00276FD4">
      <w:pPr>
        <w:spacing w:before="100" w:beforeAutospacing="1" w:after="100" w:afterAutospacing="1" w:line="240" w:lineRule="auto"/>
        <w:ind w:left="1440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 xml:space="preserve">  3.22 Evidence example </w:t>
      </w:r>
    </w:p>
    <w:p w14:paraId="764DC007" w14:textId="77777777" w:rsidR="00276FD4" w:rsidRPr="002C5BFD" w:rsidRDefault="00276FD4" w:rsidP="00276FD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>4.0 Paragraph 3: Topic sentence (built similarly to one of the other paragraphs)</w:t>
      </w:r>
    </w:p>
    <w:p w14:paraId="1FCCC541" w14:textId="77777777" w:rsidR="00276FD4" w:rsidRPr="002C5BFD" w:rsidRDefault="00276FD4" w:rsidP="00276FD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lastRenderedPageBreak/>
        <w:t xml:space="preserve">5.0 Conclusion </w:t>
      </w:r>
    </w:p>
    <w:p w14:paraId="0DB81A12" w14:textId="3C279956" w:rsidR="00276FD4" w:rsidRPr="002C5BFD" w:rsidRDefault="00276FD4" w:rsidP="00276FD4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>  5.1 Restatement of thesis:</w:t>
      </w:r>
    </w:p>
    <w:p w14:paraId="63F3DC41" w14:textId="77777777" w:rsidR="00770888" w:rsidRPr="002C5BFD" w:rsidRDefault="00770888" w:rsidP="00770888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56325501" w14:textId="77777777" w:rsidR="00770888" w:rsidRPr="002C5BFD" w:rsidRDefault="00770888" w:rsidP="00276FD4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val="en" w:eastAsia="en-CA"/>
        </w:rPr>
      </w:pPr>
    </w:p>
    <w:p w14:paraId="6ACCD4A4" w14:textId="1D55A21A" w:rsidR="00276FD4" w:rsidRPr="002C5BFD" w:rsidRDefault="00276FD4" w:rsidP="00276FD4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>  5.2 Transition into the world of your reader:</w:t>
      </w:r>
    </w:p>
    <w:p w14:paraId="0610943D" w14:textId="77777777" w:rsidR="00770888" w:rsidRPr="002C5BFD" w:rsidRDefault="00770888" w:rsidP="00770888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793875EA" w14:textId="77777777" w:rsidR="00770888" w:rsidRPr="002C5BFD" w:rsidRDefault="00770888" w:rsidP="00276FD4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val="en" w:eastAsia="en-CA"/>
        </w:rPr>
      </w:pPr>
    </w:p>
    <w:p w14:paraId="48C07F02" w14:textId="45138FF2" w:rsidR="00264049" w:rsidRPr="002C5BFD" w:rsidRDefault="00276FD4" w:rsidP="00B20404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>  5.3 Clincher:</w:t>
      </w:r>
    </w:p>
    <w:p w14:paraId="26D58FEA" w14:textId="77777777" w:rsidR="00770888" w:rsidRPr="002C5BFD" w:rsidRDefault="00770888" w:rsidP="00770888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val="en" w:eastAsia="en-CA"/>
        </w:rPr>
      </w:pPr>
      <w:r w:rsidRPr="002C5BFD">
        <w:rPr>
          <w:rFonts w:eastAsia="Times New Roman" w:cstheme="minorHAnsi"/>
          <w:sz w:val="24"/>
          <w:szCs w:val="24"/>
          <w:lang w:val="en" w:eastAsia="en-CA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1A862210" w14:textId="77777777" w:rsidR="00770888" w:rsidRPr="002C5BFD" w:rsidRDefault="00770888" w:rsidP="00B20404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val="en" w:eastAsia="en-CA"/>
        </w:rPr>
      </w:pPr>
    </w:p>
    <w:sectPr w:rsidR="00770888" w:rsidRPr="002C5BFD"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6DB65D" w14:textId="77777777" w:rsidR="00B772BD" w:rsidRDefault="00B772BD" w:rsidP="00770888">
      <w:pPr>
        <w:spacing w:after="0" w:line="240" w:lineRule="auto"/>
      </w:pPr>
      <w:r>
        <w:separator/>
      </w:r>
    </w:p>
  </w:endnote>
  <w:endnote w:type="continuationSeparator" w:id="0">
    <w:p w14:paraId="07691722" w14:textId="77777777" w:rsidR="00B772BD" w:rsidRDefault="00B772BD" w:rsidP="007708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909033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3325BC2" w14:textId="41B621EB" w:rsidR="00770888" w:rsidRDefault="0077088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FC591CC" w14:textId="77777777" w:rsidR="00770888" w:rsidRDefault="007708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3F9ACF" w14:textId="77777777" w:rsidR="00B772BD" w:rsidRDefault="00B772BD" w:rsidP="00770888">
      <w:pPr>
        <w:spacing w:after="0" w:line="240" w:lineRule="auto"/>
      </w:pPr>
      <w:r>
        <w:separator/>
      </w:r>
    </w:p>
  </w:footnote>
  <w:footnote w:type="continuationSeparator" w:id="0">
    <w:p w14:paraId="16645935" w14:textId="77777777" w:rsidR="00B772BD" w:rsidRDefault="00B772BD" w:rsidP="0077088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NDa0NLawNLUwsLRQ0lEKTi0uzszPAykwrAUA1NQIliwAAAA="/>
  </w:docVars>
  <w:rsids>
    <w:rsidRoot w:val="00276FD4"/>
    <w:rsid w:val="00194502"/>
    <w:rsid w:val="00264049"/>
    <w:rsid w:val="00276FD4"/>
    <w:rsid w:val="002C5BFD"/>
    <w:rsid w:val="003C1BE7"/>
    <w:rsid w:val="00770888"/>
    <w:rsid w:val="00A2558A"/>
    <w:rsid w:val="00B20404"/>
    <w:rsid w:val="00B772BD"/>
    <w:rsid w:val="00C54473"/>
    <w:rsid w:val="00E0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CF4DB"/>
  <w15:chartTrackingRefBased/>
  <w15:docId w15:val="{F97ED6D2-E870-4B6A-A25A-DE2DC82EC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502"/>
  </w:style>
  <w:style w:type="paragraph" w:styleId="Heading1">
    <w:name w:val="heading 1"/>
    <w:basedOn w:val="Normal"/>
    <w:next w:val="Normal"/>
    <w:link w:val="Heading1Char"/>
    <w:uiPriority w:val="9"/>
    <w:qFormat/>
    <w:rsid w:val="00276F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76F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276FD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4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40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945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5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5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5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50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708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0888"/>
  </w:style>
  <w:style w:type="paragraph" w:styleId="Footer">
    <w:name w:val="footer"/>
    <w:basedOn w:val="Normal"/>
    <w:link w:val="FooterChar"/>
    <w:uiPriority w:val="99"/>
    <w:unhideWhenUsed/>
    <w:rsid w:val="007708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08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178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40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4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62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200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105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2696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5233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8528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17364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0784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53866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59165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09601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3156095">
                                                                  <w:marLeft w:val="45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27267749">
                                                                  <w:marLeft w:val="45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09199388">
                                                                  <w:marLeft w:val="45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19277527">
                                                                  <w:marLeft w:val="45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45657948">
                                                                  <w:marLeft w:val="45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7921465">
                                                                  <w:marLeft w:val="45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91776437">
                                                                      <w:marLeft w:val="4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92990637">
                                                                  <w:marLeft w:val="45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59694826">
                                                                  <w:marLeft w:val="45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48727030">
                                                                      <w:marLeft w:val="4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32538410">
                                                                  <w:marLeft w:val="45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05C5DA56735C4986B4AA7A73F12003" ma:contentTypeVersion="4" ma:contentTypeDescription="Create a new document." ma:contentTypeScope="" ma:versionID="d5c372ce676b9a6869b07ec4d7710bbd">
  <xsd:schema xmlns:xsd="http://www.w3.org/2001/XMLSchema" xmlns:xs="http://www.w3.org/2001/XMLSchema" xmlns:p="http://schemas.microsoft.com/office/2006/metadata/properties" xmlns:ns2="c689094f-5c69-49c6-be35-7409a0b98717" targetNamespace="http://schemas.microsoft.com/office/2006/metadata/properties" ma:root="true" ma:fieldsID="30ffdc06a86bc2d8a611159d7ef4b303" ns2:_="">
    <xsd:import namespace="c689094f-5c69-49c6-be35-7409a0b987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9094f-5c69-49c6-be35-7409a0b987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842386-485F-4A9E-92E5-13AF7B1553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4972B5-9C37-441B-A3BB-98AC2AAB84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7E7B28-F952-4613-904B-0903BE9418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9094f-5c69-49c6-be35-7409a0b987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77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Eltobgy</dc:creator>
  <cp:keywords/>
  <dc:description/>
  <cp:lastModifiedBy>Desiree Hill</cp:lastModifiedBy>
  <cp:revision>3</cp:revision>
  <cp:lastPrinted>2019-08-23T01:56:00Z</cp:lastPrinted>
  <dcterms:created xsi:type="dcterms:W3CDTF">2020-12-16T20:31:00Z</dcterms:created>
  <dcterms:modified xsi:type="dcterms:W3CDTF">2020-12-22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05C5DA56735C4986B4AA7A73F12003</vt:lpwstr>
  </property>
</Properties>
</file>